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Name: ThankGod Ofurum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Class: Advanced Web Programming</w:t>
      </w:r>
    </w:p>
    <w:p w:rsidR="00135439" w:rsidRDefault="00135439">
      <w:pPr>
        <w:pStyle w:val="Standard"/>
        <w:spacing w:line="360" w:lineRule="auto"/>
      </w:pP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String substr(string $str, int $start, int $len),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str:</w:t>
      </w:r>
      <w:r>
        <w:rPr>
          <w:rFonts w:ascii="Times New Roman" w:hAnsi="Times New Roman" w:cs="Times New Roman"/>
        </w:rPr>
        <w:tab/>
        <w:t>Required. Specify string to return a part of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start:</w:t>
      </w:r>
      <w:r>
        <w:rPr>
          <w:rFonts w:ascii="Times New Roman" w:hAnsi="Times New Roman" w:cs="Times New Roman"/>
        </w:rPr>
        <w:tab/>
        <w:t xml:space="preserve">Required. Specify </w:t>
      </w:r>
      <w:r>
        <w:rPr>
          <w:rFonts w:ascii="Times New Roman" w:hAnsi="Times New Roman" w:cs="Times New Roman"/>
        </w:rPr>
        <w:t>where to start in string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  <w:t>A positive number  – start at a specified position in the string.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  <w:t>A negative number – start at a specified position from the end of the string.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  <w:t>0 – start at the first character in string.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len:</w:t>
      </w:r>
      <w:r>
        <w:rPr>
          <w:rFonts w:ascii="Times New Roman" w:hAnsi="Times New Roman" w:cs="Times New Roman"/>
        </w:rPr>
        <w:tab/>
        <w:t>Optional. Specify length of return</w:t>
      </w:r>
      <w:r>
        <w:rPr>
          <w:rFonts w:ascii="Times New Roman" w:hAnsi="Times New Roman" w:cs="Times New Roman"/>
        </w:rPr>
        <w:t>ed string. Defaults to end of the string.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  <w:t>A positive number - length to be returned from start parameter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</w:r>
      <w:r>
        <w:t>Negative number - length to be returned from end of string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Returns extracted part of string, an empty string or false if failed.</w:t>
      </w:r>
    </w:p>
    <w:p w:rsidR="00135439" w:rsidRDefault="00135439">
      <w:pPr>
        <w:pStyle w:val="Standard"/>
        <w:spacing w:line="360" w:lineRule="auto"/>
      </w:pP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String substr_rep</w:t>
      </w:r>
      <w:r>
        <w:rPr>
          <w:rFonts w:ascii="Times New Roman" w:hAnsi="Times New Roman" w:cs="Times New Roman"/>
        </w:rPr>
        <w:t>lace(string $str, string $strRepl, int $begin, int $len),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str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equired. Specify the string to check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strRepl:</w:t>
      </w:r>
      <w:r>
        <w:rPr>
          <w:rFonts w:ascii="Times New Roman" w:hAnsi="Times New Roman" w:cs="Times New Roman"/>
        </w:rPr>
        <w:tab/>
        <w:t>Required. Speicfy the string to insert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begin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equired. Speicfy where to start replacing in the string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A positive number - Start replacing at </w:t>
      </w:r>
      <w:r>
        <w:rPr>
          <w:rFonts w:ascii="Times New Roman" w:hAnsi="Times New Roman" w:cs="Times New Roman"/>
        </w:rPr>
        <w:t>specified position in string</w:t>
      </w:r>
    </w:p>
    <w:p w:rsidR="00135439" w:rsidRDefault="00917AEC" w:rsidP="00DC1BB3">
      <w:pPr>
        <w:pStyle w:val="Textbody"/>
        <w:spacing w:after="0"/>
        <w:ind w:left="709" w:firstLine="709"/>
      </w:pPr>
      <w:r>
        <w:t>Negative number - Start replacing at specified position from end of string</w:t>
      </w:r>
    </w:p>
    <w:p w:rsidR="00135439" w:rsidRDefault="00917AEC" w:rsidP="00DC1BB3">
      <w:pPr>
        <w:pStyle w:val="Textbody"/>
        <w:spacing w:after="0"/>
        <w:ind w:left="709" w:firstLine="709"/>
      </w:pPr>
      <w:bookmarkStart w:id="0" w:name="_GoBack"/>
      <w:bookmarkEnd w:id="0"/>
      <w:r>
        <w:t>0 - Start replacing at the first character in string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len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ptional. Specify</w:t>
      </w:r>
      <w:r>
        <w:rPr>
          <w:rFonts w:ascii="Times New Roman" w:hAnsi="Times New Roman" w:cs="Times New Roman"/>
        </w:rPr>
        <w:t xml:space="preserve"> number of characters to be replaced. Default is same length as the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tring.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 positive number - The length of string to be replaced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 negative number - How many characters should be left at end of string after replacing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0 - Insert instead of repl</w:t>
      </w:r>
      <w:r>
        <w:rPr>
          <w:rFonts w:ascii="Times New Roman" w:hAnsi="Times New Roman" w:cs="Times New Roman"/>
        </w:rPr>
        <w:t>ace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Returns the replaced string. If the string is an array then the array is returned.</w:t>
      </w:r>
    </w:p>
    <w:p w:rsidR="00135439" w:rsidRDefault="00135439">
      <w:pPr>
        <w:pStyle w:val="Standard"/>
        <w:spacing w:line="360" w:lineRule="auto"/>
      </w:pP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Int strcmp(string $str1, string $str2),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str1:</w:t>
      </w:r>
      <w:r>
        <w:rPr>
          <w:rFonts w:ascii="Times New Roman" w:hAnsi="Times New Roman" w:cs="Times New Roman"/>
        </w:rPr>
        <w:tab/>
        <w:t>Required. Specifies the first string to compare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str2:</w:t>
      </w:r>
      <w:r>
        <w:rPr>
          <w:rFonts w:ascii="Times New Roman" w:hAnsi="Times New Roman" w:cs="Times New Roman"/>
        </w:rPr>
        <w:tab/>
        <w:t>Required. Specifies the second string to compare</w:t>
      </w:r>
    </w:p>
    <w:p w:rsidR="00135439" w:rsidRDefault="00917AEC">
      <w:pPr>
        <w:pStyle w:val="Standard"/>
        <w:spacing w:line="360" w:lineRule="auto"/>
      </w:pPr>
      <w:r>
        <w:rPr>
          <w:rFonts w:ascii="Times New Roman" w:hAnsi="Times New Roman" w:cs="Times New Roman"/>
        </w:rPr>
        <w:t>This function retu</w:t>
      </w:r>
      <w:r>
        <w:rPr>
          <w:rFonts w:ascii="Times New Roman" w:hAnsi="Times New Roman" w:cs="Times New Roman"/>
        </w:rPr>
        <w:t>rns: 0 - if the two strings are equal, &lt;0 - if string1 is less than string2, &gt;0 - if string1 is greater than string2.</w:t>
      </w:r>
    </w:p>
    <w:sectPr w:rsidR="00135439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7AEC" w:rsidRDefault="00917AEC">
      <w:r>
        <w:separator/>
      </w:r>
    </w:p>
  </w:endnote>
  <w:endnote w:type="continuationSeparator" w:id="0">
    <w:p w:rsidR="00917AEC" w:rsidRDefault="00917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OpenSymbol">
    <w:charset w:val="02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7AEC" w:rsidRDefault="00917AEC">
      <w:r>
        <w:rPr>
          <w:color w:val="000000"/>
        </w:rPr>
        <w:separator/>
      </w:r>
    </w:p>
  </w:footnote>
  <w:footnote w:type="continuationSeparator" w:id="0">
    <w:p w:rsidR="00917AEC" w:rsidRDefault="00917AE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0NjA3NjEwNzO0NDc1MjJQ0lEKTi0uzszPAykwrAUAtFD1+CwAAAA="/>
  </w:docVars>
  <w:rsids>
    <w:rsidRoot w:val="00135439"/>
    <w:rsid w:val="00135439"/>
    <w:rsid w:val="00917AEC"/>
    <w:rsid w:val="00DC1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AD7E2"/>
  <w15:docId w15:val="{D6CE1450-628B-43E9-ABD0-660AA24EC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ans CJK SC Regular" w:hAnsi="Liberation Serif" w:cs="FreeSans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styleId="Emphasis">
    <w:name w:val="Emphasis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1</Words>
  <Characters>1492</Characters>
  <Application>Microsoft Office Word</Application>
  <DocSecurity>0</DocSecurity>
  <Lines>12</Lines>
  <Paragraphs>3</Paragraphs>
  <ScaleCrop>false</ScaleCrop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kGod4Life</dc:creator>
  <cp:lastModifiedBy>Thankgod Ofurum</cp:lastModifiedBy>
  <cp:revision>2</cp:revision>
  <dcterms:created xsi:type="dcterms:W3CDTF">2017-02-05T02:35:00Z</dcterms:created>
  <dcterms:modified xsi:type="dcterms:W3CDTF">2017-02-05T02:35:00Z</dcterms:modified>
</cp:coreProperties>
</file>